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leg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lementary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radua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Kindergarte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ddle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Gra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4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6 (5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r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cise Frequency (days/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Int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 Me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ts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Satisfaction (1-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9:21:59Z</dcterms:created>
  <dcterms:modified xsi:type="dcterms:W3CDTF">2024-12-19T19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